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0D5971" w14:textId="77777777" w:rsidR="003C25B8" w:rsidRDefault="003C25B8" w:rsidP="003C25B8">
      <w:pPr>
        <w:spacing w:after="240"/>
        <w:rPr>
          <w:rFonts w:asciiTheme="majorHAnsi" w:hAnsiTheme="majorHAnsi" w:cstheme="majorHAnsi"/>
          <w:b/>
          <w:sz w:val="32"/>
        </w:rPr>
      </w:pPr>
      <w:r w:rsidRPr="003C25B8">
        <w:rPr>
          <w:rFonts w:asciiTheme="majorHAnsi" w:hAnsi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F47ADFA" wp14:editId="0D06CA11">
                <wp:simplePos x="0" y="0"/>
                <wp:positionH relativeFrom="margin">
                  <wp:posOffset>1892935</wp:posOffset>
                </wp:positionH>
                <wp:positionV relativeFrom="paragraph">
                  <wp:posOffset>-500458</wp:posOffset>
                </wp:positionV>
                <wp:extent cx="2360930" cy="140462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D523D6" w14:textId="29909198" w:rsidR="003C25B8" w:rsidRPr="003C25B8" w:rsidRDefault="003C25B8" w:rsidP="003C25B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VOLUNTEER SIGN-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0F47ADFA" id="Text Box 10" o:spid="_x0000_s1034" type="#_x0000_t202" style="position:absolute;margin-left:149.05pt;margin-top:-39.4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" filled="f" stroked="f">
                <v:textbox style="mso-fit-shape-to-text:t">
                  <w:txbxContent>
                    <w:p w14:paraId="07D523D6" w14:textId="29909198" w:rsidR="003C25B8" w:rsidRPr="003C25B8" w:rsidRDefault="003C25B8" w:rsidP="003C25B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VOLUNTEER SIGN-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9570E7" w14:textId="07927E8B" w:rsidR="008E10C3" w:rsidRPr="003C25B8" w:rsidRDefault="008E10C3" w:rsidP="003C25B8">
      <w:pPr>
        <w:spacing w:after="120"/>
        <w:rPr>
          <w:rFonts w:asciiTheme="majorHAnsi" w:hAnsiTheme="majorHAnsi" w:cstheme="majorHAnsi"/>
          <w:b/>
          <w:sz w:val="40"/>
        </w:rPr>
      </w:pPr>
      <w:r w:rsidRPr="003C25B8">
        <w:rPr>
          <w:rFonts w:ascii="Calibri" w:hAnsi="Calibri" w:cs="Calibri"/>
          <w:b/>
          <w:bCs/>
          <w:sz w:val="32"/>
        </w:rPr>
        <w:t>Publicist</w:t>
      </w:r>
    </w:p>
    <w:p w14:paraId="3988C2A3" w14:textId="3AA5E567" w:rsid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To promote Reflections to school leaders and teachers, post fliers in school and around the community, share celebration event invitations with participating families, share announcements with local media outlets.</w:t>
      </w:r>
    </w:p>
    <w:p w14:paraId="095E78FD" w14:textId="77777777" w:rsidR="003C25B8" w:rsidRP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645DCD07" w14:textId="6D7D481F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3338655D" w14:textId="77777777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4CCBC3CB" w14:textId="0EA5EC19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color w:val="1E477B"/>
        </w:rPr>
      </w:pPr>
    </w:p>
    <w:p w14:paraId="40232BCC" w14:textId="77777777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sz w:val="32"/>
        </w:rPr>
      </w:pPr>
      <w:r w:rsidRPr="003C25B8">
        <w:rPr>
          <w:rFonts w:ascii="Calibri" w:hAnsi="Calibri" w:cs="Calibri"/>
          <w:b/>
          <w:bCs/>
          <w:sz w:val="32"/>
        </w:rPr>
        <w:t>Judging Coordinator</w:t>
      </w:r>
    </w:p>
    <w:p w14:paraId="54B32CBF" w14:textId="32B2ACD2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color w:val="000000"/>
        </w:rPr>
      </w:pPr>
      <w:r w:rsidRPr="008E10C3">
        <w:rPr>
          <w:rFonts w:ascii="Calibri" w:hAnsi="Calibri" w:cs="Calibri"/>
          <w:color w:val="000000"/>
        </w:rPr>
        <w:t>To recruit volunteer judges, organize artwork for judging, support judges and calculate their scores.</w:t>
      </w:r>
    </w:p>
    <w:p w14:paraId="1FD63C8E" w14:textId="77777777" w:rsid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414DF550" w14:textId="085429DA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21632B40" w14:textId="77777777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513AC869" w14:textId="20C3B28F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color w:val="1E477B"/>
        </w:rPr>
      </w:pPr>
    </w:p>
    <w:p w14:paraId="57273750" w14:textId="77777777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sz w:val="32"/>
        </w:rPr>
      </w:pPr>
      <w:r w:rsidRPr="003C25B8">
        <w:rPr>
          <w:rFonts w:ascii="Calibri" w:hAnsi="Calibri" w:cs="Calibri"/>
          <w:b/>
          <w:bCs/>
          <w:sz w:val="32"/>
        </w:rPr>
        <w:t>Computer Wiz</w:t>
      </w:r>
    </w:p>
    <w:p w14:paraId="72385F4E" w14:textId="5F45FF89" w:rsid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To organize student entry information for award announcements, printed programs, certificates/awards and provide a list of students advancing to the next round of judging.</w:t>
      </w:r>
    </w:p>
    <w:p w14:paraId="327AEABE" w14:textId="77777777" w:rsid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20E36D98" w14:textId="3D6DA5B5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44C50BA3" w14:textId="5DEF3914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3A62BCB4" w14:textId="0E5F2DE3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color w:val="1E477B"/>
        </w:rPr>
      </w:pPr>
    </w:p>
    <w:p w14:paraId="78EE1C4E" w14:textId="77777777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sz w:val="32"/>
        </w:rPr>
      </w:pPr>
      <w:r w:rsidRPr="003C25B8">
        <w:rPr>
          <w:rFonts w:ascii="Calibri" w:hAnsi="Calibri" w:cs="Calibri"/>
          <w:b/>
          <w:bCs/>
          <w:sz w:val="32"/>
        </w:rPr>
        <w:t>Celebration Coordinator</w:t>
      </w:r>
    </w:p>
    <w:p w14:paraId="3D247F8A" w14:textId="47F96C08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To exhibit artwork, prepare student awards and lead on site event activities (program, refreshments, decorations, etc.)</w:t>
      </w:r>
    </w:p>
    <w:p w14:paraId="495195E2" w14:textId="77777777" w:rsid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30DC5540" w14:textId="77AD2AD8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3C668813" w14:textId="5C7C4DD2" w:rsid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5915F6B2" w14:textId="360123CA" w:rsidR="003C25B8" w:rsidRDefault="003C25B8" w:rsidP="000F62ED">
      <w:pPr>
        <w:spacing w:after="240"/>
        <w:rPr>
          <w:rFonts w:asciiTheme="majorHAnsi" w:hAnsiTheme="majorHAnsi" w:cstheme="majorHAnsi"/>
        </w:rPr>
      </w:pPr>
      <w:bookmarkStart w:id="0" w:name="_GoBack"/>
      <w:bookmarkEnd w:id="0"/>
    </w:p>
    <w:sectPr w:rsidR="003C25B8" w:rsidSect="00D0685D">
      <w:headerReference w:type="default" r:id="rId9"/>
      <w:footerReference w:type="default" r:id="rId10"/>
      <w:pgSz w:w="12240" w:h="15840" w:code="1"/>
      <w:pgMar w:top="2160" w:right="1152" w:bottom="1152" w:left="1152" w:header="432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5FF824" w14:textId="77777777" w:rsidR="00FC5193" w:rsidRDefault="00FC5193" w:rsidP="00D60333">
      <w:r>
        <w:separator/>
      </w:r>
    </w:p>
  </w:endnote>
  <w:endnote w:type="continuationSeparator" w:id="0">
    <w:p w14:paraId="378DF40D" w14:textId="77777777" w:rsidR="00FC5193" w:rsidRDefault="00FC519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0CD02C" w14:textId="39EA1EAF" w:rsidR="0087516B" w:rsidRDefault="0087516B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579DF7" w14:textId="77777777" w:rsidR="00FC5193" w:rsidRDefault="00FC5193" w:rsidP="00D60333">
      <w:r>
        <w:separator/>
      </w:r>
    </w:p>
  </w:footnote>
  <w:footnote w:type="continuationSeparator" w:id="0">
    <w:p w14:paraId="37DBA214" w14:textId="77777777" w:rsidR="00FC5193" w:rsidRDefault="00FC519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1A9EE4" w14:textId="71A436D5" w:rsidR="0087516B" w:rsidRDefault="0087516B">
    <w:pPr>
      <w:pStyle w:val="Header"/>
    </w:pPr>
    <w:r>
      <w:rPr>
        <w:rFonts w:asciiTheme="majorHAnsi" w:hAnsiTheme="majorHAnsi" w:cstheme="majorHAnsi"/>
        <w:noProof/>
      </w:rPr>
      <w:drawing>
        <wp:anchor distT="0" distB="0" distL="114300" distR="114300" simplePos="0" relativeHeight="251672576" behindDoc="0" locked="0" layoutInCell="1" allowOverlap="1" wp14:anchorId="79CE20BE" wp14:editId="51E91E45">
          <wp:simplePos x="0" y="0"/>
          <wp:positionH relativeFrom="margin">
            <wp:posOffset>1599565</wp:posOffset>
          </wp:positionH>
          <wp:positionV relativeFrom="paragraph">
            <wp:posOffset>-119237</wp:posOffset>
          </wp:positionV>
          <wp:extent cx="3110838" cy="643095"/>
          <wp:effectExtent l="0" t="0" r="0" b="0"/>
          <wp:wrapNone/>
          <wp:docPr id="17" name="Picture 17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4A4CFFD7" w:rsidR="0087516B" w:rsidRPr="0006787C" w:rsidRDefault="0087516B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8480" behindDoc="1" locked="0" layoutInCell="1" allowOverlap="1" wp14:anchorId="53B2A6B7" wp14:editId="2BF48D0D">
          <wp:simplePos x="0" y="0"/>
          <wp:positionH relativeFrom="page">
            <wp:posOffset>0</wp:posOffset>
          </wp:positionH>
          <wp:positionV relativeFrom="paragraph">
            <wp:posOffset>315738</wp:posOffset>
          </wp:positionV>
          <wp:extent cx="7771130" cy="652780"/>
          <wp:effectExtent l="0" t="0" r="127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27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613E"/>
    <w:multiLevelType w:val="hybridMultilevel"/>
    <w:tmpl w:val="00CA9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77FAD"/>
    <w:multiLevelType w:val="hybridMultilevel"/>
    <w:tmpl w:val="AE92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2F4BE3"/>
    <w:multiLevelType w:val="hybridMultilevel"/>
    <w:tmpl w:val="E856BD4A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637D32"/>
    <w:multiLevelType w:val="hybridMultilevel"/>
    <w:tmpl w:val="6EA64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090684"/>
    <w:multiLevelType w:val="hybridMultilevel"/>
    <w:tmpl w:val="E5A2F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A983758"/>
    <w:multiLevelType w:val="hybridMultilevel"/>
    <w:tmpl w:val="F134D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C11D00"/>
    <w:multiLevelType w:val="hybridMultilevel"/>
    <w:tmpl w:val="8B522D1C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D7644F"/>
    <w:multiLevelType w:val="hybridMultilevel"/>
    <w:tmpl w:val="D90EAA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BC54DF"/>
    <w:multiLevelType w:val="hybridMultilevel"/>
    <w:tmpl w:val="7A0A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DD0449"/>
    <w:multiLevelType w:val="hybridMultilevel"/>
    <w:tmpl w:val="10920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3"/>
  </w:num>
  <w:num w:numId="4">
    <w:abstractNumId w:val="8"/>
  </w:num>
  <w:num w:numId="5">
    <w:abstractNumId w:val="12"/>
  </w:num>
  <w:num w:numId="6">
    <w:abstractNumId w:val="11"/>
  </w:num>
  <w:num w:numId="7">
    <w:abstractNumId w:val="0"/>
  </w:num>
  <w:num w:numId="8">
    <w:abstractNumId w:val="1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7"/>
  </w:num>
  <w:num w:numId="12">
    <w:abstractNumId w:val="14"/>
  </w:num>
  <w:num w:numId="13">
    <w:abstractNumId w:val="9"/>
  </w:num>
  <w:num w:numId="14">
    <w:abstractNumId w:val="5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IyMDUyMjQxMDdV0lEKTi0uzszPAykwrAUAa4egti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C42A8"/>
    <w:rsid w:val="000D3585"/>
    <w:rsid w:val="000F62ED"/>
    <w:rsid w:val="00150E11"/>
    <w:rsid w:val="00156A08"/>
    <w:rsid w:val="001D5598"/>
    <w:rsid w:val="00224815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46185"/>
    <w:rsid w:val="00355251"/>
    <w:rsid w:val="00364A0A"/>
    <w:rsid w:val="00365516"/>
    <w:rsid w:val="003A4C9A"/>
    <w:rsid w:val="003C1C6E"/>
    <w:rsid w:val="003C25B8"/>
    <w:rsid w:val="003C3F37"/>
    <w:rsid w:val="003D3B30"/>
    <w:rsid w:val="003F4B34"/>
    <w:rsid w:val="003F659A"/>
    <w:rsid w:val="004150F5"/>
    <w:rsid w:val="00435179"/>
    <w:rsid w:val="00461693"/>
    <w:rsid w:val="00471C3B"/>
    <w:rsid w:val="00486154"/>
    <w:rsid w:val="00493147"/>
    <w:rsid w:val="004F2AC2"/>
    <w:rsid w:val="0050717F"/>
    <w:rsid w:val="0051018E"/>
    <w:rsid w:val="00520514"/>
    <w:rsid w:val="00535324"/>
    <w:rsid w:val="0054472A"/>
    <w:rsid w:val="005B1A33"/>
    <w:rsid w:val="005C2081"/>
    <w:rsid w:val="005D2AC6"/>
    <w:rsid w:val="0069375F"/>
    <w:rsid w:val="006B6706"/>
    <w:rsid w:val="00724112"/>
    <w:rsid w:val="00735DE6"/>
    <w:rsid w:val="0073659C"/>
    <w:rsid w:val="0076000F"/>
    <w:rsid w:val="007B3712"/>
    <w:rsid w:val="007C0D31"/>
    <w:rsid w:val="007C5BF4"/>
    <w:rsid w:val="00864E06"/>
    <w:rsid w:val="0087516B"/>
    <w:rsid w:val="0089425E"/>
    <w:rsid w:val="008A4907"/>
    <w:rsid w:val="008E10C3"/>
    <w:rsid w:val="009175E7"/>
    <w:rsid w:val="00967F63"/>
    <w:rsid w:val="00977F18"/>
    <w:rsid w:val="009B418B"/>
    <w:rsid w:val="009E717F"/>
    <w:rsid w:val="00A762A0"/>
    <w:rsid w:val="00AA53F4"/>
    <w:rsid w:val="00AC5606"/>
    <w:rsid w:val="00AF190C"/>
    <w:rsid w:val="00AF246C"/>
    <w:rsid w:val="00B14ADD"/>
    <w:rsid w:val="00B26693"/>
    <w:rsid w:val="00B27C85"/>
    <w:rsid w:val="00B472F5"/>
    <w:rsid w:val="00B53362"/>
    <w:rsid w:val="00B608B6"/>
    <w:rsid w:val="00B6295E"/>
    <w:rsid w:val="00BA67AA"/>
    <w:rsid w:val="00BA78E4"/>
    <w:rsid w:val="00C4263B"/>
    <w:rsid w:val="00C43F80"/>
    <w:rsid w:val="00CF6E6A"/>
    <w:rsid w:val="00D0685D"/>
    <w:rsid w:val="00D06C65"/>
    <w:rsid w:val="00D31A10"/>
    <w:rsid w:val="00D408E8"/>
    <w:rsid w:val="00D5163F"/>
    <w:rsid w:val="00D60333"/>
    <w:rsid w:val="00D66558"/>
    <w:rsid w:val="00D75331"/>
    <w:rsid w:val="00D90A6A"/>
    <w:rsid w:val="00DA4938"/>
    <w:rsid w:val="00E0234D"/>
    <w:rsid w:val="00E40466"/>
    <w:rsid w:val="00E97521"/>
    <w:rsid w:val="00EC1DC4"/>
    <w:rsid w:val="00EC2425"/>
    <w:rsid w:val="00F04854"/>
    <w:rsid w:val="00F44A49"/>
    <w:rsid w:val="00F93C98"/>
    <w:rsid w:val="00F97172"/>
    <w:rsid w:val="00FB3347"/>
    <w:rsid w:val="00FC5193"/>
    <w:rsid w:val="00FC7EC9"/>
    <w:rsid w:val="00FD78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7211F3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8979F-3D18-4828-862B-F0D7AF7CB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1347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3</cp:revision>
  <cp:lastPrinted>2017-02-22T14:21:00Z</cp:lastPrinted>
  <dcterms:created xsi:type="dcterms:W3CDTF">2018-07-27T18:16:00Z</dcterms:created>
  <dcterms:modified xsi:type="dcterms:W3CDTF">2018-07-27T18:16:00Z</dcterms:modified>
</cp:coreProperties>
</file>